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90" w:type="dxa"/>
        <w:tblBorders>
          <w:top w:val="single" w:sz="8" w:space="0" w:color="4F81BD"/>
          <w:bottom w:val="single" w:sz="8" w:space="0" w:color="4F81BD"/>
        </w:tblBorders>
        <w:tblLook w:val="04E0" w:firstRow="1" w:lastRow="1" w:firstColumn="1" w:lastColumn="0" w:noHBand="0" w:noVBand="1"/>
      </w:tblPr>
      <w:tblGrid>
        <w:gridCol w:w="9590"/>
      </w:tblGrid>
      <w:tr w:rsidR="00E44628" w:rsidRPr="00D81C1A" w14:paraId="048A83CF" w14:textId="77777777" w:rsidTr="30F013A7">
        <w:trPr>
          <w:trHeight w:val="425"/>
        </w:trPr>
        <w:tc>
          <w:tcPr>
            <w:tcW w:w="9590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048A83CD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u w:val="single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highlight w:val="lightGray"/>
                <w:u w:val="single"/>
              </w:rPr>
              <w:t>Information about applicant</w:t>
            </w:r>
          </w:p>
          <w:p w14:paraId="048A83CE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u w:val="single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u w:val="single"/>
              </w:rPr>
              <w:t>Date:</w:t>
            </w:r>
          </w:p>
        </w:tc>
      </w:tr>
      <w:tr w:rsidR="00E44628" w:rsidRPr="00D81C1A" w14:paraId="048A83D1" w14:textId="77777777" w:rsidTr="30F013A7">
        <w:trPr>
          <w:trHeight w:val="397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D0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Name:</w:t>
            </w:r>
          </w:p>
        </w:tc>
      </w:tr>
      <w:tr w:rsidR="00E44628" w:rsidRPr="00D81C1A" w14:paraId="048A83D3" w14:textId="77777777" w:rsidTr="30F013A7">
        <w:trPr>
          <w:trHeight w:val="425"/>
        </w:trPr>
        <w:tc>
          <w:tcPr>
            <w:tcW w:w="9590" w:type="dxa"/>
          </w:tcPr>
          <w:p w14:paraId="048A83D2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Address:</w:t>
            </w:r>
          </w:p>
        </w:tc>
      </w:tr>
      <w:tr w:rsidR="00E44628" w:rsidRPr="00D81C1A" w14:paraId="048A83D5" w14:textId="77777777" w:rsidTr="30F013A7">
        <w:trPr>
          <w:trHeight w:val="397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D4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Ph:</w:t>
            </w:r>
          </w:p>
        </w:tc>
      </w:tr>
      <w:tr w:rsidR="00E44628" w:rsidRPr="00D81C1A" w14:paraId="048A83D7" w14:textId="77777777" w:rsidTr="30F013A7">
        <w:trPr>
          <w:trHeight w:val="425"/>
        </w:trPr>
        <w:tc>
          <w:tcPr>
            <w:tcW w:w="9590" w:type="dxa"/>
          </w:tcPr>
          <w:p w14:paraId="048A83D6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Email:</w:t>
            </w:r>
          </w:p>
        </w:tc>
      </w:tr>
      <w:tr w:rsidR="00E44628" w:rsidRPr="00D81C1A" w14:paraId="048A83D9" w14:textId="77777777" w:rsidTr="30F013A7">
        <w:trPr>
          <w:trHeight w:val="425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D8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Date of birth:</w:t>
            </w:r>
          </w:p>
        </w:tc>
      </w:tr>
      <w:tr w:rsidR="00E44628" w:rsidRPr="00D81C1A" w14:paraId="048A83DC" w14:textId="77777777" w:rsidTr="30F013A7">
        <w:trPr>
          <w:trHeight w:val="397"/>
        </w:trPr>
        <w:tc>
          <w:tcPr>
            <w:tcW w:w="9590" w:type="dxa"/>
          </w:tcPr>
          <w:p w14:paraId="048A83DA" w14:textId="77777777" w:rsidR="00E44628" w:rsidRDefault="00FB698B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 xml:space="preserve">Referral taken </w:t>
            </w:r>
            <w:proofErr w:type="gramStart"/>
            <w:r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by :</w:t>
            </w:r>
            <w:proofErr w:type="gramEnd"/>
            <w:r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 xml:space="preserve">                                                                              (staff name)</w:t>
            </w:r>
          </w:p>
          <w:p w14:paraId="048A83DB" w14:textId="77777777" w:rsidR="0009669F" w:rsidRPr="0009669F" w:rsidRDefault="0009669F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</w:p>
        </w:tc>
      </w:tr>
      <w:tr w:rsidR="30F013A7" w14:paraId="75FAE0E8" w14:textId="77777777" w:rsidTr="00324153">
        <w:trPr>
          <w:trHeight w:val="68"/>
        </w:trPr>
        <w:tc>
          <w:tcPr>
            <w:tcW w:w="9590" w:type="dxa"/>
          </w:tcPr>
          <w:p w14:paraId="46A081CE" w14:textId="40C7DFE7" w:rsidR="30F013A7" w:rsidRDefault="30F013A7" w:rsidP="30F013A7">
            <w:pPr>
              <w:spacing w:line="240" w:lineRule="auto"/>
              <w:rPr>
                <w:rFonts w:ascii="Times New Roman" w:hAnsi="Times New Roman"/>
                <w:b/>
                <w:bCs/>
                <w:color w:val="365F91"/>
              </w:rPr>
            </w:pPr>
          </w:p>
        </w:tc>
      </w:tr>
      <w:tr w:rsidR="00E44628" w:rsidRPr="00D81C1A" w14:paraId="048A83E4" w14:textId="77777777" w:rsidTr="30F013A7">
        <w:trPr>
          <w:trHeight w:val="425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E2" w14:textId="77777777" w:rsidR="00E44628" w:rsidRPr="0009669F" w:rsidRDefault="005E3907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highlight w:val="lightGray"/>
                <w:u w:val="single"/>
              </w:rPr>
            </w:pPr>
            <w:r>
              <w:rPr>
                <w:rFonts w:ascii="Times New Roman" w:hAnsi="Times New Roman"/>
                <w:b/>
                <w:bCs/>
                <w:noProof/>
                <w:color w:val="365F91"/>
                <w:sz w:val="24"/>
                <w:szCs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48A8401" wp14:editId="048A8402">
                      <wp:simplePos x="0" y="0"/>
                      <wp:positionH relativeFrom="column">
                        <wp:posOffset>4598670</wp:posOffset>
                      </wp:positionH>
                      <wp:positionV relativeFrom="paragraph">
                        <wp:posOffset>129540</wp:posOffset>
                      </wp:positionV>
                      <wp:extent cx="125730" cy="205105"/>
                      <wp:effectExtent l="7620" t="5715" r="9525" b="8255"/>
                      <wp:wrapNone/>
                      <wp:docPr id="15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" cy="2051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F85B6E" id="Rectangle 13" o:spid="_x0000_s1026" style="position:absolute;margin-left:362.1pt;margin-top:10.2pt;width:9.9pt;height:16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"/>
                  </w:pict>
                </mc:Fallback>
              </mc:AlternateContent>
            </w:r>
            <w:r>
              <w:rPr>
                <w:rFonts w:ascii="Times New Roman" w:hAnsi="Times New Roman"/>
                <w:b/>
                <w:bCs/>
                <w:noProof/>
                <w:color w:val="365F91"/>
                <w:sz w:val="24"/>
                <w:szCs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048A8403" wp14:editId="048A8404">
                      <wp:simplePos x="0" y="0"/>
                      <wp:positionH relativeFrom="column">
                        <wp:posOffset>3665220</wp:posOffset>
                      </wp:positionH>
                      <wp:positionV relativeFrom="paragraph">
                        <wp:posOffset>129540</wp:posOffset>
                      </wp:positionV>
                      <wp:extent cx="125730" cy="205105"/>
                      <wp:effectExtent l="7620" t="5715" r="9525" b="8255"/>
                      <wp:wrapNone/>
                      <wp:docPr id="14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" cy="2051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B5B060" id="Rectangle 12" o:spid="_x0000_s1026" style="position:absolute;margin-left:288.6pt;margin-top:10.2pt;width:9.9pt;height:16.1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"/>
                  </w:pict>
                </mc:Fallback>
              </mc:AlternateContent>
            </w:r>
          </w:p>
          <w:p w14:paraId="048A83E3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highlight w:val="lightGray"/>
                <w:u w:val="single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highlight w:val="lightGray"/>
                <w:u w:val="single"/>
              </w:rPr>
              <w:t>Information about referral agent</w:t>
            </w:r>
            <w:r w:rsid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highlight w:val="lightGray"/>
                <w:u w:val="single"/>
              </w:rPr>
              <w:t xml:space="preserve">                               Self            / Service</w:t>
            </w:r>
          </w:p>
        </w:tc>
      </w:tr>
      <w:tr w:rsidR="00E44628" w:rsidRPr="00D81C1A" w14:paraId="048A83E6" w14:textId="77777777" w:rsidTr="30F013A7">
        <w:trPr>
          <w:trHeight w:val="397"/>
        </w:trPr>
        <w:tc>
          <w:tcPr>
            <w:tcW w:w="9590" w:type="dxa"/>
          </w:tcPr>
          <w:p w14:paraId="048A83E5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Name of referring person:</w:t>
            </w:r>
          </w:p>
        </w:tc>
      </w:tr>
      <w:tr w:rsidR="00E44628" w:rsidRPr="00D81C1A" w14:paraId="048A83E8" w14:textId="77777777" w:rsidTr="30F013A7">
        <w:trPr>
          <w:trHeight w:val="425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E7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Contact number:</w:t>
            </w:r>
          </w:p>
        </w:tc>
      </w:tr>
      <w:tr w:rsidR="00E44628" w:rsidRPr="00D81C1A" w14:paraId="048A83EA" w14:textId="77777777" w:rsidTr="30F013A7">
        <w:trPr>
          <w:trHeight w:val="425"/>
        </w:trPr>
        <w:tc>
          <w:tcPr>
            <w:tcW w:w="9590" w:type="dxa"/>
          </w:tcPr>
          <w:p w14:paraId="048A83E9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 xml:space="preserve">Email: </w:t>
            </w:r>
          </w:p>
        </w:tc>
      </w:tr>
      <w:tr w:rsidR="00E44628" w:rsidRPr="00D81C1A" w14:paraId="048A83EC" w14:textId="77777777" w:rsidTr="30F013A7">
        <w:trPr>
          <w:trHeight w:val="397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EB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Name of referring agency:</w:t>
            </w:r>
          </w:p>
        </w:tc>
      </w:tr>
      <w:tr w:rsidR="00E44628" w:rsidRPr="00D81C1A" w14:paraId="048A83EE" w14:textId="77777777" w:rsidTr="30F013A7">
        <w:trPr>
          <w:trHeight w:val="425"/>
        </w:trPr>
        <w:tc>
          <w:tcPr>
            <w:tcW w:w="9590" w:type="dxa"/>
          </w:tcPr>
          <w:p w14:paraId="048A83ED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Address:</w:t>
            </w:r>
          </w:p>
        </w:tc>
      </w:tr>
      <w:tr w:rsidR="00E44628" w:rsidRPr="00D81C1A" w14:paraId="048A83F0" w14:textId="77777777" w:rsidTr="30F013A7">
        <w:trPr>
          <w:trHeight w:val="397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EF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Ph:</w:t>
            </w:r>
          </w:p>
        </w:tc>
      </w:tr>
      <w:tr w:rsidR="00E44628" w:rsidRPr="00D81C1A" w14:paraId="048A83F2" w14:textId="77777777" w:rsidTr="30F013A7">
        <w:trPr>
          <w:trHeight w:val="425"/>
        </w:trPr>
        <w:tc>
          <w:tcPr>
            <w:tcW w:w="9590" w:type="dxa"/>
          </w:tcPr>
          <w:p w14:paraId="048A83F1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Fax:</w:t>
            </w:r>
          </w:p>
        </w:tc>
      </w:tr>
      <w:tr w:rsidR="00E44628" w:rsidRPr="00D81C1A" w14:paraId="048A83F4" w14:textId="77777777" w:rsidTr="30F013A7">
        <w:trPr>
          <w:trHeight w:val="425"/>
        </w:trPr>
        <w:tc>
          <w:tcPr>
            <w:tcW w:w="9590" w:type="dxa"/>
            <w:tcBorders>
              <w:left w:val="nil"/>
              <w:right w:val="nil"/>
            </w:tcBorders>
            <w:shd w:val="clear" w:color="auto" w:fill="D3DFEE"/>
          </w:tcPr>
          <w:p w14:paraId="048A83F3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</w:pPr>
            <w:r w:rsidRPr="0009669F"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</w:rPr>
              <w:t>Email:</w:t>
            </w:r>
          </w:p>
        </w:tc>
      </w:tr>
      <w:tr w:rsidR="00E44628" w:rsidRPr="00D81C1A" w14:paraId="048A83F6" w14:textId="77777777" w:rsidTr="30F013A7">
        <w:trPr>
          <w:trHeight w:val="397"/>
        </w:trPr>
        <w:tc>
          <w:tcPr>
            <w:tcW w:w="9590" w:type="dxa"/>
          </w:tcPr>
          <w:p w14:paraId="048A83F5" w14:textId="77777777" w:rsidR="00E44628" w:rsidRPr="0009669F" w:rsidRDefault="00E44628" w:rsidP="00854B05">
            <w:pPr>
              <w:spacing w:after="0" w:line="240" w:lineRule="auto"/>
              <w:rPr>
                <w:rFonts w:ascii="Times New Roman" w:hAnsi="Times New Roman"/>
                <w:b/>
                <w:bCs/>
                <w:color w:val="365F91"/>
                <w:sz w:val="24"/>
                <w:szCs w:val="24"/>
                <w:u w:val="single"/>
              </w:rPr>
            </w:pPr>
          </w:p>
        </w:tc>
      </w:tr>
    </w:tbl>
    <w:p w14:paraId="048A83F7" w14:textId="77777777" w:rsidR="00E44628" w:rsidRDefault="005E3907" w:rsidP="6AE90F06">
      <w:pPr>
        <w:jc w:val="both"/>
        <w:rPr>
          <w:rFonts w:ascii="Times New Roman" w:hAnsi="Times New Roman"/>
          <w:sz w:val="32"/>
          <w:szCs w:val="32"/>
        </w:rPr>
      </w:pPr>
      <w:r w:rsidRPr="004B2A08"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48A8405" wp14:editId="048A8406">
                <wp:simplePos x="0" y="0"/>
                <wp:positionH relativeFrom="column">
                  <wp:posOffset>3688715</wp:posOffset>
                </wp:positionH>
                <wp:positionV relativeFrom="paragraph">
                  <wp:posOffset>362585</wp:posOffset>
                </wp:positionV>
                <wp:extent cx="125730" cy="205105"/>
                <wp:effectExtent l="12065" t="10160" r="5080" b="13335"/>
                <wp:wrapNone/>
                <wp:docPr id="1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B85F9B" id="Rectangle 5" o:spid="_x0000_s1026" style="position:absolute;margin-left:290.45pt;margin-top:28.55pt;width:9.9pt;height:16.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"/>
            </w:pict>
          </mc:Fallback>
        </mc:AlternateContent>
      </w:r>
      <w:r w:rsidRPr="004B2A08"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48A8407" wp14:editId="048A8408">
                <wp:simplePos x="0" y="0"/>
                <wp:positionH relativeFrom="column">
                  <wp:posOffset>4903470</wp:posOffset>
                </wp:positionH>
                <wp:positionV relativeFrom="paragraph">
                  <wp:posOffset>362585</wp:posOffset>
                </wp:positionV>
                <wp:extent cx="125730" cy="205105"/>
                <wp:effectExtent l="7620" t="10160" r="9525" b="13335"/>
                <wp:wrapNone/>
                <wp:docPr id="1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0077D" id="Rectangle 7" o:spid="_x0000_s1026" style="position:absolute;margin-left:386.1pt;margin-top:28.55pt;width:9.9pt;height:16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"/>
            </w:pict>
          </mc:Fallback>
        </mc:AlternateContent>
      </w:r>
      <w:r w:rsidRPr="004B2A08"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48A8409" wp14:editId="048A840A">
                <wp:simplePos x="0" y="0"/>
                <wp:positionH relativeFrom="column">
                  <wp:posOffset>803910</wp:posOffset>
                </wp:positionH>
                <wp:positionV relativeFrom="paragraph">
                  <wp:posOffset>362585</wp:posOffset>
                </wp:positionV>
                <wp:extent cx="114935" cy="187960"/>
                <wp:effectExtent l="0" t="0" r="18415" b="21590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8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94984" id="Rectangle 2" o:spid="_x0000_s1026" style="position:absolute;margin-left:63.3pt;margin-top:28.55pt;width:9.05pt;height:14.8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"/>
            </w:pict>
          </mc:Fallback>
        </mc:AlternateContent>
      </w:r>
      <w:r w:rsidRPr="004B2A08"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48A840B" wp14:editId="048A840C">
                <wp:simplePos x="0" y="0"/>
                <wp:positionH relativeFrom="column">
                  <wp:posOffset>1576705</wp:posOffset>
                </wp:positionH>
                <wp:positionV relativeFrom="paragraph">
                  <wp:posOffset>362585</wp:posOffset>
                </wp:positionV>
                <wp:extent cx="125730" cy="196215"/>
                <wp:effectExtent l="0" t="0" r="26670" b="13335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5D0167" id="Rectangle 3" o:spid="_x0000_s1026" style="position:absolute;margin-left:124.15pt;margin-top:28.55pt;width:9.9pt;height:15.4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"/>
            </w:pict>
          </mc:Fallback>
        </mc:AlternateContent>
      </w:r>
      <w:r w:rsidR="00E44628" w:rsidRPr="00D81C1A">
        <w:rPr>
          <w:rFonts w:ascii="Times New Roman" w:hAnsi="Times New Roman"/>
          <w:b/>
          <w:bCs/>
          <w:sz w:val="32"/>
          <w:szCs w:val="32"/>
          <w:highlight w:val="lightGray"/>
          <w:u w:val="single"/>
        </w:rPr>
        <w:t xml:space="preserve">Reasons for </w:t>
      </w:r>
      <w:r w:rsidR="00FB698B">
        <w:rPr>
          <w:rFonts w:ascii="Times New Roman" w:hAnsi="Times New Roman"/>
          <w:b/>
          <w:bCs/>
          <w:sz w:val="32"/>
          <w:szCs w:val="32"/>
          <w:highlight w:val="lightGray"/>
          <w:u w:val="single"/>
        </w:rPr>
        <w:t>R</w:t>
      </w:r>
      <w:r w:rsidR="00E44628" w:rsidRPr="00D81C1A">
        <w:rPr>
          <w:rFonts w:ascii="Times New Roman" w:hAnsi="Times New Roman"/>
          <w:b/>
          <w:bCs/>
          <w:sz w:val="32"/>
          <w:szCs w:val="32"/>
          <w:highlight w:val="lightGray"/>
          <w:u w:val="single"/>
        </w:rPr>
        <w:t>eferral</w:t>
      </w:r>
      <w:r w:rsidR="00E44628" w:rsidRPr="30F013A7">
        <w:rPr>
          <w:rFonts w:ascii="Times New Roman" w:hAnsi="Times New Roman"/>
          <w:sz w:val="32"/>
          <w:szCs w:val="32"/>
        </w:rPr>
        <w:t>:</w:t>
      </w:r>
    </w:p>
    <w:p w14:paraId="048A83F8" w14:textId="1ABE4988" w:rsidR="00E44628" w:rsidRDefault="005E3907" w:rsidP="00E44628">
      <w:pPr>
        <w:jc w:val="both"/>
        <w:rPr>
          <w:rFonts w:ascii="Times New Roman" w:hAnsi="Times New Roman"/>
          <w:sz w:val="24"/>
          <w:szCs w:val="24"/>
        </w:rPr>
      </w:pPr>
      <w:r w:rsidRPr="004B2A08">
        <w:rPr>
          <w:rFonts w:ascii="Times New Roman" w:hAnsi="Times New Roman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48A840D" wp14:editId="048A840E">
                <wp:simplePos x="0" y="0"/>
                <wp:positionH relativeFrom="column">
                  <wp:posOffset>1367155</wp:posOffset>
                </wp:positionH>
                <wp:positionV relativeFrom="paragraph">
                  <wp:posOffset>354965</wp:posOffset>
                </wp:positionV>
                <wp:extent cx="125730" cy="205105"/>
                <wp:effectExtent l="5080" t="12065" r="12065" b="1143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A04C4C" id="Rectangle 8" o:spid="_x0000_s1026" style="position:absolute;margin-left:107.65pt;margin-top:27.95pt;width:9.9pt;height:16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"/>
            </w:pict>
          </mc:Fallback>
        </mc:AlternateContent>
      </w:r>
      <w:r w:rsidR="00011E66" w:rsidRPr="00577364">
        <w:rPr>
          <w:rFonts w:ascii="Times New Roman" w:hAnsi="Times New Roman"/>
          <w:noProof/>
          <w:sz w:val="28"/>
          <w:szCs w:val="28"/>
          <w:lang w:eastAsia="en-GB"/>
        </w:rPr>
        <w:t>Urinalysis</w:t>
      </w:r>
      <w:r w:rsidR="00011E66" w:rsidRPr="00577364">
        <w:rPr>
          <w:rFonts w:ascii="Times New Roman" w:hAnsi="Times New Roman"/>
          <w:sz w:val="24"/>
          <w:szCs w:val="24"/>
        </w:rPr>
        <w:t xml:space="preserve"> </w:t>
      </w:r>
      <w:r w:rsidR="00011E66" w:rsidRPr="00577364">
        <w:rPr>
          <w:rFonts w:ascii="Times New Roman" w:hAnsi="Times New Roman"/>
          <w:sz w:val="24"/>
          <w:szCs w:val="24"/>
        </w:rPr>
        <w:tab/>
      </w:r>
      <w:r w:rsidR="00E44628" w:rsidRPr="00577364">
        <w:rPr>
          <w:rFonts w:ascii="Times New Roman" w:hAnsi="Times New Roman"/>
          <w:sz w:val="24"/>
          <w:szCs w:val="24"/>
        </w:rPr>
        <w:t xml:space="preserve">   </w:t>
      </w:r>
      <w:r w:rsidR="00E44628" w:rsidRPr="00577364">
        <w:rPr>
          <w:rFonts w:ascii="Times New Roman" w:hAnsi="Times New Roman"/>
          <w:sz w:val="28"/>
          <w:szCs w:val="28"/>
        </w:rPr>
        <w:t>Clinic</w:t>
      </w:r>
      <w:r w:rsidR="00E44628" w:rsidRPr="00577364">
        <w:rPr>
          <w:rFonts w:ascii="Times New Roman" w:hAnsi="Times New Roman"/>
          <w:sz w:val="24"/>
          <w:szCs w:val="24"/>
        </w:rPr>
        <w:tab/>
      </w:r>
      <w:r w:rsidR="00E44628" w:rsidRPr="00577364">
        <w:rPr>
          <w:rFonts w:ascii="Times New Roman" w:hAnsi="Times New Roman"/>
          <w:sz w:val="28"/>
          <w:szCs w:val="28"/>
        </w:rPr>
        <w:t>Family Support/</w:t>
      </w:r>
      <w:r w:rsidR="00011E66" w:rsidRPr="00577364">
        <w:rPr>
          <w:rFonts w:ascii="Times New Roman" w:hAnsi="Times New Roman"/>
          <w:sz w:val="28"/>
          <w:szCs w:val="28"/>
        </w:rPr>
        <w:t>Therapy</w:t>
      </w:r>
      <w:r w:rsidR="00E44628" w:rsidRPr="00577364">
        <w:rPr>
          <w:rFonts w:ascii="Times New Roman" w:hAnsi="Times New Roman"/>
          <w:sz w:val="24"/>
          <w:szCs w:val="24"/>
        </w:rPr>
        <w:tab/>
      </w:r>
      <w:r w:rsidR="00E44628">
        <w:rPr>
          <w:rFonts w:ascii="Times New Roman" w:hAnsi="Times New Roman"/>
          <w:sz w:val="24"/>
          <w:szCs w:val="24"/>
        </w:rPr>
        <w:t xml:space="preserve">      </w:t>
      </w:r>
      <w:r w:rsidR="00E44628" w:rsidRPr="00577364">
        <w:rPr>
          <w:rFonts w:ascii="Times New Roman" w:hAnsi="Times New Roman"/>
          <w:sz w:val="28"/>
          <w:szCs w:val="28"/>
        </w:rPr>
        <w:t>Counselling</w:t>
      </w:r>
      <w:r w:rsidR="00E44628" w:rsidRPr="00577364">
        <w:rPr>
          <w:rFonts w:ascii="Times New Roman" w:hAnsi="Times New Roman"/>
          <w:sz w:val="28"/>
          <w:szCs w:val="28"/>
        </w:rPr>
        <w:tab/>
      </w:r>
      <w:r w:rsidR="00E44628" w:rsidRPr="00577364">
        <w:rPr>
          <w:rFonts w:ascii="Times New Roman" w:hAnsi="Times New Roman"/>
          <w:sz w:val="24"/>
          <w:szCs w:val="24"/>
        </w:rPr>
        <w:tab/>
      </w:r>
    </w:p>
    <w:p w14:paraId="048A83F9" w14:textId="4838FCA1" w:rsidR="00E44628" w:rsidRDefault="005E3907" w:rsidP="00E446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014"/>
        </w:tabs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48A840F" wp14:editId="06D32958">
                <wp:simplePos x="0" y="0"/>
                <wp:positionH relativeFrom="column">
                  <wp:posOffset>5356860</wp:posOffset>
                </wp:positionH>
                <wp:positionV relativeFrom="paragraph">
                  <wp:posOffset>12065</wp:posOffset>
                </wp:positionV>
                <wp:extent cx="125730" cy="205105"/>
                <wp:effectExtent l="13335" t="12065" r="13335" b="11430"/>
                <wp:wrapNone/>
                <wp:docPr id="8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F0E15E" id="Rectangle 11" o:spid="_x0000_s1026" style="position:absolute;margin-left:421.8pt;margin-top:.95pt;width:9.9pt;height:16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"/>
            </w:pict>
          </mc:Fallback>
        </mc:AlternateContent>
      </w:r>
      <w:r w:rsidRPr="004B2A08">
        <w:rPr>
          <w:rFonts w:ascii="Times New Roman" w:hAnsi="Times New Roman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48A8411" wp14:editId="048A8412">
                <wp:simplePos x="0" y="0"/>
                <wp:positionH relativeFrom="column">
                  <wp:posOffset>2324100</wp:posOffset>
                </wp:positionH>
                <wp:positionV relativeFrom="paragraph">
                  <wp:posOffset>21590</wp:posOffset>
                </wp:positionV>
                <wp:extent cx="125730" cy="205105"/>
                <wp:effectExtent l="9525" t="12065" r="7620" b="1143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F81B65" id="Rectangle 4" o:spid="_x0000_s1026" style="position:absolute;margin-left:183pt;margin-top:1.7pt;width:9.9pt;height:16.1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"/>
            </w:pict>
          </mc:Fallback>
        </mc:AlternateContent>
      </w:r>
      <w:r w:rsidRPr="004B2A08">
        <w:rPr>
          <w:rFonts w:ascii="Times New Roman" w:hAnsi="Times New Roman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48A8413" wp14:editId="4EF06910">
                <wp:simplePos x="0" y="0"/>
                <wp:positionH relativeFrom="column">
                  <wp:posOffset>4098290</wp:posOffset>
                </wp:positionH>
                <wp:positionV relativeFrom="paragraph">
                  <wp:posOffset>12065</wp:posOffset>
                </wp:positionV>
                <wp:extent cx="125730" cy="205105"/>
                <wp:effectExtent l="12065" t="12065" r="5080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CF8899" id="Rectangle 6" o:spid="_x0000_s1026" style="position:absolute;margin-left:322.7pt;margin-top:.95pt;width:9.9pt;height:16.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"/>
            </w:pict>
          </mc:Fallback>
        </mc:AlternateContent>
      </w:r>
      <w:r w:rsidR="00E44628" w:rsidRPr="00577364">
        <w:rPr>
          <w:rFonts w:ascii="Times New Roman" w:hAnsi="Times New Roman"/>
          <w:sz w:val="28"/>
          <w:szCs w:val="28"/>
        </w:rPr>
        <w:t xml:space="preserve">Youth </w:t>
      </w:r>
      <w:r w:rsidR="0009669F">
        <w:rPr>
          <w:rFonts w:ascii="Times New Roman" w:hAnsi="Times New Roman"/>
          <w:sz w:val="28"/>
          <w:szCs w:val="28"/>
        </w:rPr>
        <w:t>Programme</w:t>
      </w:r>
      <w:r w:rsidR="00E44628" w:rsidRPr="00577364">
        <w:rPr>
          <w:rFonts w:ascii="Times New Roman" w:hAnsi="Times New Roman"/>
          <w:sz w:val="24"/>
          <w:szCs w:val="24"/>
        </w:rPr>
        <w:tab/>
      </w:r>
      <w:r w:rsidR="00E44628" w:rsidRPr="00577364">
        <w:rPr>
          <w:rFonts w:ascii="Times New Roman" w:hAnsi="Times New Roman"/>
          <w:sz w:val="28"/>
          <w:szCs w:val="28"/>
        </w:rPr>
        <w:t xml:space="preserve"> </w:t>
      </w:r>
      <w:r w:rsidR="0009669F">
        <w:rPr>
          <w:rFonts w:ascii="Times New Roman" w:hAnsi="Times New Roman"/>
          <w:sz w:val="28"/>
          <w:szCs w:val="28"/>
        </w:rPr>
        <w:t xml:space="preserve">   </w:t>
      </w:r>
      <w:r w:rsidR="00E44628" w:rsidRPr="00577364">
        <w:rPr>
          <w:rFonts w:ascii="Times New Roman" w:hAnsi="Times New Roman"/>
          <w:sz w:val="28"/>
          <w:szCs w:val="28"/>
        </w:rPr>
        <w:t>Drop in</w:t>
      </w:r>
      <w:r w:rsidR="00E44628" w:rsidRPr="00577364">
        <w:rPr>
          <w:rFonts w:ascii="Times New Roman" w:hAnsi="Times New Roman"/>
          <w:sz w:val="24"/>
          <w:szCs w:val="24"/>
        </w:rPr>
        <w:tab/>
      </w:r>
      <w:r w:rsidR="0009669F">
        <w:rPr>
          <w:rFonts w:ascii="Times New Roman" w:hAnsi="Times New Roman"/>
          <w:sz w:val="24"/>
          <w:szCs w:val="24"/>
        </w:rPr>
        <w:t xml:space="preserve">        </w:t>
      </w:r>
      <w:r w:rsidR="00011E66">
        <w:rPr>
          <w:rFonts w:ascii="Times New Roman" w:hAnsi="Times New Roman"/>
          <w:sz w:val="28"/>
          <w:szCs w:val="28"/>
        </w:rPr>
        <w:t>Slanu</w:t>
      </w:r>
      <w:r w:rsidR="00E44628" w:rsidRPr="00577364">
        <w:rPr>
          <w:rFonts w:ascii="Times New Roman" w:hAnsi="Times New Roman"/>
          <w:sz w:val="28"/>
          <w:szCs w:val="28"/>
        </w:rPr>
        <w:t xml:space="preserve"> CE Scheme</w:t>
      </w:r>
      <w:r w:rsidR="004B18E6">
        <w:rPr>
          <w:rFonts w:ascii="Times New Roman" w:hAnsi="Times New Roman"/>
          <w:sz w:val="28"/>
          <w:szCs w:val="28"/>
        </w:rPr>
        <w:t xml:space="preserve"> </w:t>
      </w:r>
      <w:r w:rsidR="004B18E6">
        <w:rPr>
          <w:rFonts w:ascii="Times New Roman" w:hAnsi="Times New Roman"/>
          <w:sz w:val="28"/>
          <w:szCs w:val="28"/>
        </w:rPr>
        <w:tab/>
        <w:t xml:space="preserve">    </w:t>
      </w:r>
      <w:r w:rsidR="0009669F">
        <w:rPr>
          <w:rFonts w:ascii="Times New Roman" w:hAnsi="Times New Roman"/>
          <w:sz w:val="28"/>
          <w:szCs w:val="28"/>
        </w:rPr>
        <w:t xml:space="preserve">  </w:t>
      </w:r>
      <w:r w:rsidR="004B18E6">
        <w:rPr>
          <w:rFonts w:ascii="Times New Roman" w:hAnsi="Times New Roman"/>
          <w:sz w:val="28"/>
          <w:szCs w:val="28"/>
        </w:rPr>
        <w:t xml:space="preserve"> </w:t>
      </w:r>
      <w:r w:rsidR="00E44628">
        <w:rPr>
          <w:rFonts w:ascii="Times New Roman" w:hAnsi="Times New Roman"/>
          <w:sz w:val="28"/>
          <w:szCs w:val="28"/>
        </w:rPr>
        <w:t xml:space="preserve">key </w:t>
      </w:r>
      <w:r w:rsidR="008245D4">
        <w:rPr>
          <w:rFonts w:ascii="Times New Roman" w:hAnsi="Times New Roman"/>
          <w:sz w:val="28"/>
          <w:szCs w:val="28"/>
        </w:rPr>
        <w:t>worker.</w:t>
      </w:r>
      <w:r w:rsidR="00E44628">
        <w:rPr>
          <w:rFonts w:ascii="Times New Roman" w:hAnsi="Times New Roman"/>
          <w:sz w:val="28"/>
          <w:szCs w:val="28"/>
        </w:rPr>
        <w:t xml:space="preserve"> </w:t>
      </w:r>
    </w:p>
    <w:p w14:paraId="048A83FA" w14:textId="360BBFA6" w:rsidR="0009669F" w:rsidRDefault="008245D4" w:rsidP="00095874">
      <w:pPr>
        <w:tabs>
          <w:tab w:val="left" w:pos="720"/>
          <w:tab w:val="left" w:pos="1440"/>
          <w:tab w:val="left" w:pos="2160"/>
          <w:tab w:val="left" w:pos="2880"/>
          <w:tab w:val="center" w:pos="4680"/>
        </w:tabs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48A8417" wp14:editId="5F1B98C1">
                <wp:simplePos x="0" y="0"/>
                <wp:positionH relativeFrom="column">
                  <wp:posOffset>2457450</wp:posOffset>
                </wp:positionH>
                <wp:positionV relativeFrom="paragraph">
                  <wp:posOffset>2540</wp:posOffset>
                </wp:positionV>
                <wp:extent cx="125730" cy="205105"/>
                <wp:effectExtent l="13335" t="13970" r="13335" b="9525"/>
                <wp:wrapNone/>
                <wp:docPr id="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2D04CD" id="Rectangle 10" o:spid="_x0000_s1026" style="position:absolute;margin-left:193.5pt;margin-top:.2pt;width:9.9pt;height:16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"/>
            </w:pict>
          </mc:Fallback>
        </mc:AlternateContent>
      </w:r>
      <w:r w:rsidRPr="004B2A08">
        <w:rPr>
          <w:rFonts w:ascii="Times New Roman" w:hAnsi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48A8415" wp14:editId="6EE6DA00">
                <wp:simplePos x="0" y="0"/>
                <wp:positionH relativeFrom="column">
                  <wp:posOffset>1254760</wp:posOffset>
                </wp:positionH>
                <wp:positionV relativeFrom="paragraph">
                  <wp:posOffset>11430</wp:posOffset>
                </wp:positionV>
                <wp:extent cx="125730" cy="205105"/>
                <wp:effectExtent l="6985" t="7620" r="10160" b="6350"/>
                <wp:wrapNone/>
                <wp:docPr id="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55F805" id="Rectangle 9" o:spid="_x0000_s1026" style="position:absolute;margin-left:98.8pt;margin-top:.9pt;width:9.9pt;height:16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"/>
            </w:pict>
          </mc:Fallback>
        </mc:AlternateContent>
      </w:r>
      <w:r w:rsidR="009C2767">
        <w:rPr>
          <w:rFonts w:ascii="Times New Roman" w:hAnsi="Times New Roman"/>
          <w:sz w:val="28"/>
          <w:szCs w:val="28"/>
        </w:rPr>
        <w:t xml:space="preserve"> Crack</w:t>
      </w:r>
      <w:r w:rsidR="00CC6261">
        <w:rPr>
          <w:rFonts w:ascii="Times New Roman" w:hAnsi="Times New Roman"/>
          <w:sz w:val="28"/>
          <w:szCs w:val="28"/>
        </w:rPr>
        <w:t xml:space="preserve"> cocaine </w:t>
      </w:r>
      <w:r w:rsidR="009C2767">
        <w:rPr>
          <w:rFonts w:ascii="Times New Roman" w:hAnsi="Times New Roman"/>
          <w:sz w:val="28"/>
          <w:szCs w:val="28"/>
        </w:rPr>
        <w:t xml:space="preserve">             </w:t>
      </w:r>
      <w:r w:rsidR="005B1E8D">
        <w:rPr>
          <w:rFonts w:ascii="Times New Roman" w:hAnsi="Times New Roman"/>
          <w:sz w:val="28"/>
          <w:szCs w:val="28"/>
        </w:rPr>
        <w:t>Other</w:t>
      </w:r>
      <w:r w:rsidR="009C2767">
        <w:rPr>
          <w:rFonts w:ascii="Times New Roman" w:hAnsi="Times New Roman"/>
          <w:sz w:val="28"/>
          <w:szCs w:val="28"/>
        </w:rPr>
        <w:t xml:space="preserve">  </w:t>
      </w:r>
      <w:r w:rsidR="0009669F">
        <w:rPr>
          <w:rFonts w:ascii="Times New Roman" w:hAnsi="Times New Roman"/>
          <w:sz w:val="28"/>
          <w:szCs w:val="28"/>
        </w:rPr>
        <w:t xml:space="preserve">  </w:t>
      </w:r>
      <w:r w:rsidR="00095874">
        <w:rPr>
          <w:rFonts w:ascii="Times New Roman" w:hAnsi="Times New Roman"/>
          <w:sz w:val="28"/>
          <w:szCs w:val="28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9669F" w:rsidRPr="008913D0" w14:paraId="048A83FE" w14:textId="77777777" w:rsidTr="008913D0">
        <w:tc>
          <w:tcPr>
            <w:tcW w:w="9576" w:type="dxa"/>
            <w:shd w:val="clear" w:color="auto" w:fill="auto"/>
          </w:tcPr>
          <w:p w14:paraId="048A83FB" w14:textId="77777777" w:rsidR="0009669F" w:rsidRPr="008913D0" w:rsidRDefault="005E3907" w:rsidP="008913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014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913D0">
              <w:rPr>
                <w:rFonts w:ascii="Times New Roman" w:hAnsi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048A8419" wp14:editId="048A841A">
                      <wp:simplePos x="0" y="0"/>
                      <wp:positionH relativeFrom="column">
                        <wp:posOffset>4846320</wp:posOffset>
                      </wp:positionH>
                      <wp:positionV relativeFrom="paragraph">
                        <wp:posOffset>320675</wp:posOffset>
                      </wp:positionV>
                      <wp:extent cx="125730" cy="205105"/>
                      <wp:effectExtent l="7620" t="6350" r="9525" b="7620"/>
                      <wp:wrapNone/>
                      <wp:docPr id="3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" cy="2051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F1E527" id="Rectangle 16" o:spid="_x0000_s1026" style="position:absolute;margin-left:381.6pt;margin-top:25.25pt;width:9.9pt;height:16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"/>
                  </w:pict>
                </mc:Fallback>
              </mc:AlternateContent>
            </w:r>
            <w:r w:rsidR="00FB698B" w:rsidRPr="008913D0">
              <w:rPr>
                <w:rFonts w:ascii="Times New Roman" w:hAnsi="Times New Roman"/>
                <w:sz w:val="28"/>
                <w:szCs w:val="28"/>
              </w:rPr>
              <w:t>Outcome of Referral:</w:t>
            </w:r>
          </w:p>
          <w:p w14:paraId="048A83FC" w14:textId="77777777" w:rsidR="00FB698B" w:rsidRPr="008913D0" w:rsidRDefault="005E3907" w:rsidP="008913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014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913D0">
              <w:rPr>
                <w:rFonts w:ascii="Times New Roman" w:hAnsi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48A841B" wp14:editId="048A841C">
                      <wp:simplePos x="0" y="0"/>
                      <wp:positionH relativeFrom="column">
                        <wp:posOffset>3972560</wp:posOffset>
                      </wp:positionH>
                      <wp:positionV relativeFrom="paragraph">
                        <wp:posOffset>15875</wp:posOffset>
                      </wp:positionV>
                      <wp:extent cx="125730" cy="205105"/>
                      <wp:effectExtent l="10160" t="6350" r="6985" b="7620"/>
                      <wp:wrapNone/>
                      <wp:docPr id="2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" cy="2051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BBD54B" id="Rectangle 15" o:spid="_x0000_s1026" style="position:absolute;margin-left:312.8pt;margin-top:1.25pt;width:9.9pt;height:16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"/>
                  </w:pict>
                </mc:Fallback>
              </mc:AlternateContent>
            </w:r>
            <w:r w:rsidRPr="008913D0">
              <w:rPr>
                <w:rFonts w:ascii="Times New Roman" w:hAnsi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48A841D" wp14:editId="048A841E">
                      <wp:simplePos x="0" y="0"/>
                      <wp:positionH relativeFrom="column">
                        <wp:posOffset>1492885</wp:posOffset>
                      </wp:positionH>
                      <wp:positionV relativeFrom="paragraph">
                        <wp:posOffset>34925</wp:posOffset>
                      </wp:positionV>
                      <wp:extent cx="125730" cy="205105"/>
                      <wp:effectExtent l="6985" t="6350" r="10160" b="7620"/>
                      <wp:wrapNone/>
                      <wp:docPr id="1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" cy="2051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F38252" id="Rectangle 14" o:spid="_x0000_s1026" style="position:absolute;margin-left:117.55pt;margin-top:2.75pt;width:9.9pt;height:16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"/>
                  </w:pict>
                </mc:Fallback>
              </mc:AlternateContent>
            </w:r>
            <w:r w:rsidR="00FB698B" w:rsidRPr="008913D0">
              <w:rPr>
                <w:rFonts w:ascii="Times New Roman" w:hAnsi="Times New Roman"/>
                <w:sz w:val="28"/>
                <w:szCs w:val="28"/>
              </w:rPr>
              <w:t xml:space="preserve">Offered assessment             Referred to another service          Other       </w:t>
            </w:r>
          </w:p>
          <w:p w14:paraId="048A83FD" w14:textId="77777777" w:rsidR="00FB698B" w:rsidRPr="008913D0" w:rsidRDefault="00FB698B" w:rsidP="008913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014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913D0">
              <w:rPr>
                <w:rFonts w:ascii="Times New Roman" w:hAnsi="Times New Roman"/>
                <w:sz w:val="28"/>
                <w:szCs w:val="28"/>
              </w:rPr>
              <w:t>Give Details:</w:t>
            </w:r>
          </w:p>
        </w:tc>
      </w:tr>
    </w:tbl>
    <w:p w14:paraId="048A8400" w14:textId="77777777" w:rsidR="00455823" w:rsidRDefault="00455823"/>
    <w:sectPr w:rsidR="00455823" w:rsidSect="00455823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46ED5" w14:textId="77777777" w:rsidR="007251A8" w:rsidRDefault="007251A8" w:rsidP="004B18E6">
      <w:pPr>
        <w:spacing w:after="0" w:line="240" w:lineRule="auto"/>
      </w:pPr>
      <w:r>
        <w:separator/>
      </w:r>
    </w:p>
  </w:endnote>
  <w:endnote w:type="continuationSeparator" w:id="0">
    <w:p w14:paraId="6FBA5180" w14:textId="77777777" w:rsidR="007251A8" w:rsidRDefault="007251A8" w:rsidP="004B1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AE90F06" w14:paraId="19A0A643" w14:textId="77777777" w:rsidTr="6AE90F06">
      <w:tc>
        <w:tcPr>
          <w:tcW w:w="3120" w:type="dxa"/>
        </w:tcPr>
        <w:p w14:paraId="3EC4B91B" w14:textId="1CB54578" w:rsidR="6AE90F06" w:rsidRDefault="6AE90F06" w:rsidP="6AE90F06">
          <w:pPr>
            <w:pStyle w:val="Header"/>
            <w:ind w:left="-115"/>
          </w:pPr>
        </w:p>
      </w:tc>
      <w:tc>
        <w:tcPr>
          <w:tcW w:w="3120" w:type="dxa"/>
        </w:tcPr>
        <w:p w14:paraId="557B45DA" w14:textId="42F00667" w:rsidR="6AE90F06" w:rsidRDefault="6AE90F06" w:rsidP="6AE90F06">
          <w:pPr>
            <w:pStyle w:val="Header"/>
            <w:jc w:val="center"/>
          </w:pPr>
        </w:p>
      </w:tc>
      <w:tc>
        <w:tcPr>
          <w:tcW w:w="3120" w:type="dxa"/>
        </w:tcPr>
        <w:p w14:paraId="444C750A" w14:textId="78865B7D" w:rsidR="6AE90F06" w:rsidRDefault="6AE90F06" w:rsidP="6AE90F06">
          <w:pPr>
            <w:pStyle w:val="Header"/>
            <w:ind w:right="-115"/>
            <w:jc w:val="right"/>
          </w:pPr>
        </w:p>
      </w:tc>
    </w:tr>
  </w:tbl>
  <w:p w14:paraId="67A00C87" w14:textId="2DEC4B2C" w:rsidR="6AE90F06" w:rsidRDefault="6AE90F06" w:rsidP="6AE90F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4F14A" w14:textId="77777777" w:rsidR="007251A8" w:rsidRDefault="007251A8" w:rsidP="004B18E6">
      <w:pPr>
        <w:spacing w:after="0" w:line="240" w:lineRule="auto"/>
      </w:pPr>
      <w:r>
        <w:separator/>
      </w:r>
    </w:p>
  </w:footnote>
  <w:footnote w:type="continuationSeparator" w:id="0">
    <w:p w14:paraId="565649EB" w14:textId="77777777" w:rsidR="007251A8" w:rsidRDefault="007251A8" w:rsidP="004B1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A8423" w14:textId="77777777" w:rsidR="004B18E6" w:rsidRPr="004B18E6" w:rsidRDefault="004B18E6" w:rsidP="004B18E6">
    <w:pPr>
      <w:pStyle w:val="Header"/>
      <w:jc w:val="center"/>
      <w:rPr>
        <w:b/>
        <w:sz w:val="24"/>
        <w:szCs w:val="24"/>
        <w:lang w:val="en-IE"/>
      </w:rPr>
    </w:pPr>
    <w:r w:rsidRPr="004B18E6">
      <w:rPr>
        <w:b/>
        <w:sz w:val="24"/>
        <w:szCs w:val="24"/>
        <w:lang w:val="en-IE"/>
      </w:rPr>
      <w:t>CARP</w:t>
    </w:r>
  </w:p>
  <w:p w14:paraId="048A8424" w14:textId="77777777" w:rsidR="004B18E6" w:rsidRPr="004B18E6" w:rsidRDefault="004B18E6" w:rsidP="004B18E6">
    <w:pPr>
      <w:pStyle w:val="Header"/>
      <w:jc w:val="center"/>
      <w:rPr>
        <w:b/>
        <w:sz w:val="24"/>
        <w:szCs w:val="24"/>
        <w:lang w:val="en-IE"/>
      </w:rPr>
    </w:pPr>
    <w:r w:rsidRPr="004B18E6">
      <w:rPr>
        <w:b/>
        <w:sz w:val="24"/>
        <w:szCs w:val="24"/>
        <w:lang w:val="en-IE"/>
      </w:rPr>
      <w:t>Community Addiction Response Programme</w:t>
    </w:r>
  </w:p>
  <w:p w14:paraId="048A8425" w14:textId="77777777" w:rsidR="004B18E6" w:rsidRPr="004B18E6" w:rsidRDefault="004B18E6" w:rsidP="004B18E6">
    <w:pPr>
      <w:pStyle w:val="Header"/>
      <w:jc w:val="center"/>
      <w:rPr>
        <w:b/>
        <w:sz w:val="24"/>
        <w:szCs w:val="24"/>
        <w:lang w:val="en-IE"/>
      </w:rPr>
    </w:pPr>
    <w:r w:rsidRPr="004B18E6">
      <w:rPr>
        <w:b/>
        <w:sz w:val="24"/>
        <w:szCs w:val="24"/>
        <w:lang w:val="en-IE"/>
      </w:rPr>
      <w:t xml:space="preserve">Referral form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zGyNLQ0MDEzNLdU0lEKTi0uzszPAykwrAUAhtp/jywAAAA="/>
  </w:docVars>
  <w:rsids>
    <w:rsidRoot w:val="00E44628"/>
    <w:rsid w:val="00011E66"/>
    <w:rsid w:val="00095874"/>
    <w:rsid w:val="0009669F"/>
    <w:rsid w:val="00107416"/>
    <w:rsid w:val="001678A2"/>
    <w:rsid w:val="00324153"/>
    <w:rsid w:val="00445AFC"/>
    <w:rsid w:val="00455823"/>
    <w:rsid w:val="004B18E6"/>
    <w:rsid w:val="004B2A08"/>
    <w:rsid w:val="00510421"/>
    <w:rsid w:val="005B1E8D"/>
    <w:rsid w:val="005E3907"/>
    <w:rsid w:val="007251A8"/>
    <w:rsid w:val="008245D4"/>
    <w:rsid w:val="00854B05"/>
    <w:rsid w:val="008913D0"/>
    <w:rsid w:val="009C2767"/>
    <w:rsid w:val="00A46CD6"/>
    <w:rsid w:val="00BC02E9"/>
    <w:rsid w:val="00CC6261"/>
    <w:rsid w:val="00D514F1"/>
    <w:rsid w:val="00E17C8B"/>
    <w:rsid w:val="00E248B3"/>
    <w:rsid w:val="00E44628"/>
    <w:rsid w:val="00EC7D08"/>
    <w:rsid w:val="00FB698B"/>
    <w:rsid w:val="30F013A7"/>
    <w:rsid w:val="4F2A5914"/>
    <w:rsid w:val="6AE9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A83CD"/>
  <w15:chartTrackingRefBased/>
  <w15:docId w15:val="{287BD6DE-1F5B-441C-AD16-C7CDF03D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62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B1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4B18E6"/>
    <w:rPr>
      <w:rFonts w:ascii="Calibri" w:eastAsia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4B1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4B18E6"/>
    <w:rPr>
      <w:rFonts w:ascii="Calibri" w:eastAsia="Calibri" w:hAnsi="Calibri" w:cs="Times New Roman"/>
      <w:lang w:val="en-GB"/>
    </w:rPr>
  </w:style>
  <w:style w:type="table" w:styleId="TableGrid">
    <w:name w:val="Table Grid"/>
    <w:basedOn w:val="TableNormal"/>
    <w:uiPriority w:val="59"/>
    <w:rsid w:val="000966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F0C8AE1A9C32478E77A5D41359C4BA" ma:contentTypeVersion="15" ma:contentTypeDescription="Create a new document." ma:contentTypeScope="" ma:versionID="a0738d4289b2fec3628161fd37a27f46">
  <xsd:schema xmlns:xsd="http://www.w3.org/2001/XMLSchema" xmlns:xs="http://www.w3.org/2001/XMLSchema" xmlns:p="http://schemas.microsoft.com/office/2006/metadata/properties" xmlns:ns2="9846739a-bfce-4e91-a2be-507d75754a1f" xmlns:ns3="ab2c712f-6da1-4b5c-8aa6-11eb983a073c" targetNamespace="http://schemas.microsoft.com/office/2006/metadata/properties" ma:root="true" ma:fieldsID="f7b69c0e1df8065e3f3d2b7a6f5cf636" ns2:_="" ns3:_="">
    <xsd:import namespace="9846739a-bfce-4e91-a2be-507d75754a1f"/>
    <xsd:import namespace="ab2c712f-6da1-4b5c-8aa6-11eb983a0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6739a-bfce-4e91-a2be-507d75754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a240864-6ec3-424b-acef-f3ca585252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c712f-6da1-4b5c-8aa6-11eb983a0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95b34e8-011a-40ad-ba24-5faa159f5df3}" ma:internalName="TaxCatchAll" ma:showField="CatchAllData" ma:web="ab2c712f-6da1-4b5c-8aa6-11eb983a0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85153C-B414-4717-BCF5-4AF8498F40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8D2C95-0504-4207-9DAF-8FEE7E2791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46739a-bfce-4e91-a2be-507d75754a1f"/>
    <ds:schemaRef ds:uri="ab2c712f-6da1-4b5c-8aa6-11eb983a0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21</Characters>
  <Application>Microsoft Office Word</Application>
  <DocSecurity>0</DocSecurity>
  <Lines>5</Lines>
  <Paragraphs>1</Paragraphs>
  <ScaleCrop>false</ScaleCrop>
  <Company>CARP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Kelly</dc:creator>
  <cp:keywords/>
  <cp:lastModifiedBy>James Kelly</cp:lastModifiedBy>
  <cp:revision>2</cp:revision>
  <cp:lastPrinted>2022-03-15T09:51:00Z</cp:lastPrinted>
  <dcterms:created xsi:type="dcterms:W3CDTF">2023-10-13T09:56:00Z</dcterms:created>
  <dcterms:modified xsi:type="dcterms:W3CDTF">2023-10-13T09:56:00Z</dcterms:modified>
</cp:coreProperties>
</file>